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CB712" w14:textId="428622DC" w:rsidR="001B393B" w:rsidRPr="00D80414" w:rsidRDefault="00AC6A2C" w:rsidP="00D80414">
      <w:pPr>
        <w:spacing w:after="12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C6A2C">
        <w:rPr>
          <w:rFonts w:ascii="Times New Roman" w:eastAsia="Calibri" w:hAnsi="Times New Roman" w:cs="Times New Roman"/>
          <w:b/>
          <w:bCs/>
          <w:sz w:val="22"/>
          <w:szCs w:val="22"/>
        </w:rPr>
        <w:t>KUDUZ ANTİKOR TİTRE TESTİ DEĞİŞİKLİK TALEP FORMU</w:t>
      </w:r>
    </w:p>
    <w:tbl>
      <w:tblPr>
        <w:tblpPr w:leftFromText="141" w:rightFromText="141" w:vertAnchor="page" w:horzAnchor="margin" w:tblpY="1981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  <w:gridCol w:w="3118"/>
        <w:gridCol w:w="3148"/>
      </w:tblGrid>
      <w:tr w:rsidR="00D80414" w:rsidRPr="0008232B" w14:paraId="3503BF95" w14:textId="77777777" w:rsidTr="00D80414">
        <w:trPr>
          <w:trHeight w:val="268"/>
        </w:trPr>
        <w:tc>
          <w:tcPr>
            <w:tcW w:w="9493" w:type="dxa"/>
            <w:gridSpan w:val="3"/>
            <w:shd w:val="clear" w:color="auto" w:fill="auto"/>
            <w:vAlign w:val="center"/>
          </w:tcPr>
          <w:p w14:paraId="67B4257E" w14:textId="77777777" w:rsidR="00D80414" w:rsidRDefault="00D80414" w:rsidP="00D8041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eğişiklik yapılacak Rapor Tarihi: </w:t>
            </w:r>
            <w:sdt>
              <w:sdtPr>
                <w:rPr>
                  <w:rFonts w:ascii="Times New Roman" w:hAnsi="Times New Roman" w:cs="Times New Roman"/>
                  <w:b/>
                  <w:color w:val="000000"/>
                  <w:sz w:val="22"/>
                  <w:szCs w:val="22"/>
                </w:rPr>
                <w:id w:val="1479808377"/>
                <w:placeholder>
                  <w:docPart w:val="B002D4C3ECAB429D8D5E7E6CB9B1A11D"/>
                </w:placeholder>
                <w:showingPlcHdr/>
                <w:date>
                  <w:dateFormat w:val="d.MM.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Pr="006E7A4B">
                  <w:rPr>
                    <w:rStyle w:val="YerTutucuMetni"/>
                  </w:rPr>
                  <w:t>Tarih girmek için tıklayın veya dokunun.</w:t>
                </w:r>
              </w:sdtContent>
            </w:sdt>
          </w:p>
          <w:p w14:paraId="050F3F80" w14:textId="77777777" w:rsidR="00D80414" w:rsidRDefault="00D80414" w:rsidP="00D8041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Değişiklik yapılacak Rapor No    </w:t>
            </w:r>
            <w:proofErr w:type="gramStart"/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 :</w:t>
            </w:r>
            <w:proofErr w:type="gramEnd"/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bookmarkStart w:id="0" w:name="Metin4"/>
            <w:r w:rsidRPr="00D80414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b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fldChar w:fldCharType="end"/>
            </w:r>
            <w:bookmarkEnd w:id="0"/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D80414" w:rsidRPr="0008232B" w14:paraId="1BAF021B" w14:textId="77777777" w:rsidTr="00D80414">
        <w:trPr>
          <w:trHeight w:val="531"/>
        </w:trPr>
        <w:tc>
          <w:tcPr>
            <w:tcW w:w="3227" w:type="dxa"/>
            <w:shd w:val="clear" w:color="auto" w:fill="auto"/>
            <w:vAlign w:val="center"/>
          </w:tcPr>
          <w:p w14:paraId="6BD985CD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12EEFF0A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Raporun Eski Hali</w:t>
            </w:r>
          </w:p>
        </w:tc>
        <w:tc>
          <w:tcPr>
            <w:tcW w:w="3148" w:type="dxa"/>
            <w:vAlign w:val="center"/>
          </w:tcPr>
          <w:p w14:paraId="75BAD5F5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Değişecek Hali</w:t>
            </w:r>
          </w:p>
        </w:tc>
      </w:tr>
      <w:tr w:rsidR="00D80414" w:rsidRPr="0008232B" w14:paraId="0F6B30AD" w14:textId="77777777" w:rsidTr="00D80414">
        <w:trPr>
          <w:trHeight w:val="152"/>
        </w:trPr>
        <w:tc>
          <w:tcPr>
            <w:tcW w:w="3227" w:type="dxa"/>
            <w:shd w:val="clear" w:color="auto" w:fill="auto"/>
            <w:vAlign w:val="center"/>
          </w:tcPr>
          <w:p w14:paraId="23F08114" w14:textId="77777777" w:rsidR="00D80414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Hayvanın Türü   </w:t>
            </w:r>
          </w:p>
          <w:p w14:paraId="5C94A9BD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(Cat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g)</w:t>
            </w: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</w:t>
            </w:r>
            <w:proofErr w:type="gramEnd"/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  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4E40B0D2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bookmarkStart w:id="1" w:name="Metin2"/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3148" w:type="dxa"/>
            <w:vAlign w:val="center"/>
          </w:tcPr>
          <w:p w14:paraId="22CC371E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3"/>
                  <w:enabled/>
                  <w:calcOnExit w:val="0"/>
                  <w:textInput/>
                </w:ffData>
              </w:fldChar>
            </w:r>
            <w:bookmarkStart w:id="2" w:name="Metin3"/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  <w:bookmarkEnd w:id="2"/>
          </w:p>
        </w:tc>
      </w:tr>
      <w:tr w:rsidR="00D80414" w:rsidRPr="0008232B" w14:paraId="01BAF6C4" w14:textId="77777777" w:rsidTr="00D80414">
        <w:trPr>
          <w:trHeight w:val="350"/>
        </w:trPr>
        <w:tc>
          <w:tcPr>
            <w:tcW w:w="3227" w:type="dxa"/>
            <w:shd w:val="clear" w:color="auto" w:fill="auto"/>
            <w:vAlign w:val="center"/>
          </w:tcPr>
          <w:p w14:paraId="1E3707DC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ahibinin Adı, Soyadı</w:t>
            </w:r>
          </w:p>
          <w:p w14:paraId="40354070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Owners Name And Surname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55F5E765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55BAFE4F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6635B9CE" w14:textId="77777777" w:rsidTr="00D80414">
        <w:trPr>
          <w:trHeight w:val="393"/>
        </w:trPr>
        <w:tc>
          <w:tcPr>
            <w:tcW w:w="3227" w:type="dxa"/>
            <w:shd w:val="clear" w:color="auto" w:fill="auto"/>
            <w:vAlign w:val="center"/>
          </w:tcPr>
          <w:p w14:paraId="7C997D6A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Hayvanın Adı </w:t>
            </w:r>
          </w:p>
          <w:p w14:paraId="276D3EE7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 xml:space="preserve">The Name of the </w:t>
            </w: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g / Cat</w:t>
            </w:r>
            <w:r w:rsidRPr="0008232B">
              <w:rPr>
                <w:rFonts w:ascii="Times New Roman" w:hAnsi="Times New Roman" w:cs="Times New Roman"/>
                <w:color w:val="66CCFF"/>
                <w:sz w:val="22"/>
                <w:szCs w:val="22"/>
              </w:rPr>
              <w:t xml:space="preserve">  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512E3FC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66CCFF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60C0F9A3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66CCFF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42C33B0F" w14:textId="77777777" w:rsidTr="00D80414">
        <w:trPr>
          <w:trHeight w:val="665"/>
        </w:trPr>
        <w:tc>
          <w:tcPr>
            <w:tcW w:w="3227" w:type="dxa"/>
            <w:shd w:val="clear" w:color="auto" w:fill="auto"/>
            <w:vAlign w:val="center"/>
          </w:tcPr>
          <w:p w14:paraId="3625FAA3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Irkı / </w:t>
            </w: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Breeds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6A0D2125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14BD71CB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447CEB4B" w14:textId="77777777" w:rsidTr="00D80414">
        <w:trPr>
          <w:trHeight w:val="547"/>
        </w:trPr>
        <w:tc>
          <w:tcPr>
            <w:tcW w:w="3227" w:type="dxa"/>
            <w:shd w:val="clear" w:color="auto" w:fill="auto"/>
            <w:vAlign w:val="center"/>
          </w:tcPr>
          <w:p w14:paraId="56BD7EC5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Doğum Tarihi / </w:t>
            </w: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The Date of Birth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EB540FB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4A8AA8DC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36C4683E" w14:textId="77777777" w:rsidTr="00D80414">
        <w:trPr>
          <w:trHeight w:val="553"/>
        </w:trPr>
        <w:tc>
          <w:tcPr>
            <w:tcW w:w="3227" w:type="dxa"/>
            <w:shd w:val="clear" w:color="auto" w:fill="auto"/>
            <w:vAlign w:val="center"/>
          </w:tcPr>
          <w:p w14:paraId="075B8141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insiyeti / Sexuality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5C7A4865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5A3823DB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6F014CC0" w14:textId="77777777" w:rsidTr="00D80414">
        <w:trPr>
          <w:trHeight w:val="588"/>
        </w:trPr>
        <w:tc>
          <w:tcPr>
            <w:tcW w:w="3227" w:type="dxa"/>
            <w:shd w:val="clear" w:color="auto" w:fill="auto"/>
            <w:vAlign w:val="center"/>
          </w:tcPr>
          <w:p w14:paraId="27DFEAA4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Renk / </w:t>
            </w: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olour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5439606E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38354769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304EFD4E" w14:textId="77777777" w:rsidTr="00D80414">
        <w:trPr>
          <w:trHeight w:val="434"/>
        </w:trPr>
        <w:tc>
          <w:tcPr>
            <w:tcW w:w="3227" w:type="dxa"/>
            <w:shd w:val="clear" w:color="auto" w:fill="auto"/>
            <w:vAlign w:val="center"/>
          </w:tcPr>
          <w:p w14:paraId="1FEA5824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Çip Numarası / </w:t>
            </w: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hip Number</w:t>
            </w:r>
            <w:r w:rsidRPr="0008232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7C441040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70C0"/>
                <w:sz w:val="22"/>
                <w:szCs w:val="22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5A3069C6" w14:textId="77777777" w:rsidR="00D80414" w:rsidRPr="0008232B" w:rsidRDefault="00D80414" w:rsidP="00D80414">
            <w:pPr>
              <w:pStyle w:val="Stil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0E56BAF5" w14:textId="77777777" w:rsidR="00D80414" w:rsidRPr="0008232B" w:rsidRDefault="00D80414" w:rsidP="00D80414">
            <w:pPr>
              <w:pStyle w:val="Stil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0AE4E700" w14:textId="77777777" w:rsidTr="00D80414">
        <w:trPr>
          <w:trHeight w:val="685"/>
        </w:trPr>
        <w:tc>
          <w:tcPr>
            <w:tcW w:w="3227" w:type="dxa"/>
            <w:shd w:val="clear" w:color="auto" w:fill="auto"/>
            <w:vAlign w:val="center"/>
          </w:tcPr>
          <w:p w14:paraId="61586AEE" w14:textId="77777777" w:rsidR="00D80414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on Kuduz Aşılama Tarihi / </w:t>
            </w:r>
          </w:p>
          <w:p w14:paraId="180B2540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Last Vaccination Date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EA0B43B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762F2D2C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435BCA89" w14:textId="77777777" w:rsidTr="00D80414">
        <w:trPr>
          <w:trHeight w:val="978"/>
        </w:trPr>
        <w:tc>
          <w:tcPr>
            <w:tcW w:w="3227" w:type="dxa"/>
            <w:shd w:val="clear" w:color="auto" w:fill="auto"/>
            <w:vAlign w:val="center"/>
          </w:tcPr>
          <w:p w14:paraId="0A7EA1C7" w14:textId="77777777" w:rsidR="00D80414" w:rsidRPr="0008232B" w:rsidRDefault="00D80414" w:rsidP="00D80414">
            <w:pPr>
              <w:pStyle w:val="HTMLncedenBiimlendirilmi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on kuduz Aşı Adı, Seri No, Skt / </w:t>
            </w:r>
          </w:p>
          <w:p w14:paraId="3710FA4D" w14:textId="77777777" w:rsidR="00D80414" w:rsidRPr="0008232B" w:rsidRDefault="00D80414" w:rsidP="00D80414">
            <w:pPr>
              <w:pStyle w:val="HTMLncedenBiimlendirilmi"/>
              <w:rPr>
                <w:rFonts w:ascii="Times New Roman" w:hAnsi="Times New Roman" w:cs="Times New Roman"/>
              </w:rPr>
            </w:pP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 xml:space="preserve">Vaccine Name, Serial Number, </w:t>
            </w:r>
            <w:r w:rsidRPr="0008232B">
              <w:rPr>
                <w:rFonts w:ascii="Times New Roman" w:hAnsi="Times New Roman" w:cs="Times New Roman"/>
                <w:i/>
                <w:sz w:val="22"/>
                <w:szCs w:val="22"/>
                <w:lang w:val="en"/>
              </w:rPr>
              <w:t>Expiration Date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15F3FDB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5E216CE7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  <w:tr w:rsidR="00D80414" w:rsidRPr="0008232B" w14:paraId="7A8F4B3C" w14:textId="77777777" w:rsidTr="00D80414">
        <w:trPr>
          <w:trHeight w:val="694"/>
        </w:trPr>
        <w:tc>
          <w:tcPr>
            <w:tcW w:w="3227" w:type="dxa"/>
            <w:shd w:val="clear" w:color="auto" w:fill="auto"/>
            <w:vAlign w:val="center"/>
          </w:tcPr>
          <w:p w14:paraId="3375C3D6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Serumun Alındığı Tarih / </w:t>
            </w:r>
          </w:p>
          <w:p w14:paraId="47E6A8F5" w14:textId="77777777" w:rsidR="00D80414" w:rsidRPr="0008232B" w:rsidRDefault="00D80414" w:rsidP="00D804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08232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The Date of Sera Collected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6EC8C07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3148" w:type="dxa"/>
            <w:vAlign w:val="center"/>
          </w:tcPr>
          <w:p w14:paraId="6BC4DE41" w14:textId="77777777" w:rsidR="00D80414" w:rsidRPr="0008232B" w:rsidRDefault="00D80414" w:rsidP="00D8041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begin">
                <w:ffData>
                  <w:name w:val="Metin2"/>
                  <w:enabled/>
                  <w:calcOnExit w:val="0"/>
                  <w:textInput/>
                </w:ffData>
              </w:fldChar>
            </w:r>
            <w:r w:rsidRPr="00CB0FB3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noProof/>
                <w:color w:val="000000"/>
                <w:sz w:val="22"/>
                <w:szCs w:val="22"/>
              </w:rPr>
              <w:t> 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fldChar w:fldCharType="end"/>
            </w:r>
          </w:p>
        </w:tc>
      </w:tr>
    </w:tbl>
    <w:p w14:paraId="3535DD67" w14:textId="28F37F45" w:rsidR="008F4260" w:rsidRDefault="00951AE3" w:rsidP="00D80414"/>
    <w:p w14:paraId="206650D6" w14:textId="1037E242" w:rsidR="00D80414" w:rsidRDefault="00D80414" w:rsidP="00D80414"/>
    <w:p w14:paraId="6AB946D1" w14:textId="77777777" w:rsidR="00D80414" w:rsidRPr="00AC6A2C" w:rsidRDefault="00D80414" w:rsidP="00D80414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AC6A2C">
        <w:rPr>
          <w:rFonts w:ascii="Times New Roman" w:hAnsi="Times New Roman" w:cs="Times New Roman"/>
          <w:b/>
          <w:bCs/>
        </w:rPr>
        <w:t>Açıklamalar:</w:t>
      </w:r>
    </w:p>
    <w:p w14:paraId="7332AC65" w14:textId="08A05558" w:rsidR="00D80414" w:rsidRPr="00D80414" w:rsidRDefault="00D80414" w:rsidP="00D8041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6A2C">
        <w:rPr>
          <w:rFonts w:ascii="Times New Roman" w:hAnsi="Times New Roman" w:cs="Times New Roman"/>
        </w:rPr>
        <w:t xml:space="preserve">Kedi ve Köpeklerin Yurt Dışına Yolcu Beraberi ve Ticari Sevklerine İlişkin </w:t>
      </w:r>
      <w:r w:rsidRPr="00D80414">
        <w:rPr>
          <w:rFonts w:ascii="Times New Roman" w:hAnsi="Times New Roman" w:cs="Times New Roman"/>
        </w:rPr>
        <w:t xml:space="preserve">Uygulama Talimatı gereği İl/İlçe Tarım ve Orman Müdürlüğümüzce yapılan kontrollerde değişikliğin uygun görülmesi halinde form EBYS sistemi üzerinden Enstitü Müdürlüğümüze ulaştırıldığı takdirde işleme alınabilir. Hayvan sahiplerinin ya da Özel Veteriner Kliniklerinin </w:t>
      </w:r>
      <w:r w:rsidR="00CA183A">
        <w:rPr>
          <w:rFonts w:ascii="Times New Roman" w:hAnsi="Times New Roman" w:cs="Times New Roman"/>
        </w:rPr>
        <w:t xml:space="preserve">Tarım ve Orman Bakanlığı İl/İlçe Müdürlüklerince </w:t>
      </w:r>
      <w:r w:rsidRPr="00D80414">
        <w:rPr>
          <w:rFonts w:ascii="Times New Roman" w:hAnsi="Times New Roman" w:cs="Times New Roman"/>
        </w:rPr>
        <w:t>onaylanmayan başvuruları tarafımızca işleme alınmaz.</w:t>
      </w:r>
    </w:p>
    <w:p w14:paraId="4AEFC083" w14:textId="5372B911" w:rsidR="00D80414" w:rsidRPr="00D80414" w:rsidRDefault="00D80414" w:rsidP="00D80414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D80414">
        <w:rPr>
          <w:rFonts w:ascii="Times New Roman" w:hAnsi="Times New Roman" w:cs="Times New Roman"/>
        </w:rPr>
        <w:t xml:space="preserve">Değişiklik istenen her bir hayvan için bir tablo elektronik ortamda doldurulmalıdır. El yazısı ile doldurulan formlar kabul edilmeyecektir.  </w:t>
      </w:r>
    </w:p>
    <w:sectPr w:rsidR="00D80414" w:rsidRPr="00D804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4A53C" w14:textId="77777777" w:rsidR="00951AE3" w:rsidRDefault="00951AE3" w:rsidP="001B393B">
      <w:r>
        <w:separator/>
      </w:r>
    </w:p>
  </w:endnote>
  <w:endnote w:type="continuationSeparator" w:id="0">
    <w:p w14:paraId="4B22E4D1" w14:textId="77777777" w:rsidR="00951AE3" w:rsidRDefault="00951AE3" w:rsidP="001B3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2B699" w14:textId="77777777" w:rsidR="00951AE3" w:rsidRDefault="00951AE3" w:rsidP="001B393B">
      <w:r>
        <w:separator/>
      </w:r>
    </w:p>
  </w:footnote>
  <w:footnote w:type="continuationSeparator" w:id="0">
    <w:p w14:paraId="5587D176" w14:textId="77777777" w:rsidR="00951AE3" w:rsidRDefault="00951AE3" w:rsidP="001B3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679F4"/>
    <w:multiLevelType w:val="hybridMultilevel"/>
    <w:tmpl w:val="B69631E8"/>
    <w:lvl w:ilvl="0" w:tplc="E4ECF88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FKmY75JVOEaAkTP+gm21VirMEZfZqCGwE07aHupJc/4XK3bMd8LLlrGp5NuuT61Krrs+z6cDsyFM2v8lRGQDw==" w:salt="tZgAfmBZNb2EzNLlncF8x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3NLM0MzAyMTJW0lEKTi0uzszPAykwqQUAfgvpyCwAAAA="/>
  </w:docVars>
  <w:rsids>
    <w:rsidRoot w:val="00F95CC6"/>
    <w:rsid w:val="001B393B"/>
    <w:rsid w:val="0020534C"/>
    <w:rsid w:val="0027520F"/>
    <w:rsid w:val="002F27E1"/>
    <w:rsid w:val="00374EF4"/>
    <w:rsid w:val="0079632E"/>
    <w:rsid w:val="00885210"/>
    <w:rsid w:val="008D0F06"/>
    <w:rsid w:val="00913C20"/>
    <w:rsid w:val="00951AE3"/>
    <w:rsid w:val="00954F48"/>
    <w:rsid w:val="00A93224"/>
    <w:rsid w:val="00AA7F88"/>
    <w:rsid w:val="00AC6A2C"/>
    <w:rsid w:val="00CA183A"/>
    <w:rsid w:val="00CA2683"/>
    <w:rsid w:val="00CB0FB3"/>
    <w:rsid w:val="00D80414"/>
    <w:rsid w:val="00E30F23"/>
    <w:rsid w:val="00F93942"/>
    <w:rsid w:val="00F9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E95F35"/>
  <w15:docId w15:val="{517A4D5F-E7F8-4F0E-A74D-ECBE6813C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CC6"/>
    <w:pPr>
      <w:spacing w:after="0" w:line="240" w:lineRule="auto"/>
    </w:pPr>
    <w:rPr>
      <w:rFonts w:ascii="Arial" w:eastAsia="Times New Roman" w:hAnsi="Arial" w:cs="Arial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il1">
    <w:name w:val="Stil1"/>
    <w:basedOn w:val="Normal"/>
    <w:qFormat/>
    <w:rsid w:val="00F95CC6"/>
    <w:pPr>
      <w:autoSpaceDE w:val="0"/>
      <w:autoSpaceDN w:val="0"/>
      <w:adjustRightInd w:val="0"/>
      <w:spacing w:line="360" w:lineRule="auto"/>
    </w:pPr>
    <w:rPr>
      <w:rFonts w:ascii="TimesNewRomanPSMT" w:eastAsia="Calibri" w:hAnsi="TimesNewRomanPSMT" w:cs="TimesNewRomanPSMT"/>
      <w:color w:val="66CCFF"/>
      <w:sz w:val="20"/>
      <w:szCs w:val="20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F95C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F95CC6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1B39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B393B"/>
    <w:rPr>
      <w:rFonts w:ascii="Arial" w:eastAsia="Times New Roman" w:hAnsi="Arial" w:cs="Arial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1B39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B393B"/>
    <w:rPr>
      <w:rFonts w:ascii="Arial" w:eastAsia="Times New Roman" w:hAnsi="Arial" w:cs="Arial"/>
      <w:sz w:val="24"/>
      <w:szCs w:val="24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79632E"/>
    <w:rPr>
      <w:color w:val="808080"/>
    </w:rPr>
  </w:style>
  <w:style w:type="paragraph" w:styleId="ListeParagraf">
    <w:name w:val="List Paragraph"/>
    <w:basedOn w:val="Normal"/>
    <w:uiPriority w:val="34"/>
    <w:qFormat/>
    <w:rsid w:val="00AC6A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02D4C3ECAB429D8D5E7E6CB9B1A11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FC1A13-1C1B-4114-A88B-9C732D126754}"/>
      </w:docPartPr>
      <w:docPartBody>
        <w:p w:rsidR="00C026D6" w:rsidRDefault="00872C04" w:rsidP="00872C04">
          <w:pPr>
            <w:pStyle w:val="B002D4C3ECAB429D8D5E7E6CB9B1A11D"/>
          </w:pPr>
          <w:r w:rsidRPr="006E7A4B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0A67"/>
    <w:rsid w:val="000B6B5B"/>
    <w:rsid w:val="00110A67"/>
    <w:rsid w:val="005F36C6"/>
    <w:rsid w:val="00872C04"/>
    <w:rsid w:val="00B066DC"/>
    <w:rsid w:val="00C026D6"/>
    <w:rsid w:val="00F3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72C04"/>
    <w:rPr>
      <w:color w:val="808080"/>
    </w:rPr>
  </w:style>
  <w:style w:type="paragraph" w:customStyle="1" w:styleId="B002D4C3ECAB429D8D5E7E6CB9B1A11D">
    <w:name w:val="B002D4C3ECAB429D8D5E7E6CB9B1A11D"/>
    <w:rsid w:val="00872C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C1BFF3A2B8CB140BA7C6DD75DF050D7" ma:contentTypeVersion="0" ma:contentTypeDescription="Yeni belge oluşturun." ma:contentTypeScope="" ma:versionID="e594ffc1a21998a8bbc7615b2a35e87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6B0B905-86F8-4C2C-B7EA-DAF77E35960A}"/>
</file>

<file path=customXml/itemProps2.xml><?xml version="1.0" encoding="utf-8"?>
<ds:datastoreItem xmlns:ds="http://schemas.openxmlformats.org/officeDocument/2006/customXml" ds:itemID="{DFCB1941-407D-49F9-B7FD-FF979917A12F}"/>
</file>

<file path=customXml/itemProps3.xml><?xml version="1.0" encoding="utf-8"?>
<ds:datastoreItem xmlns:ds="http://schemas.openxmlformats.org/officeDocument/2006/customXml" ds:itemID="{7B7C70CF-5A3C-4743-96FE-E9E7A14137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VN Test Değişiklik Talep Formu</dc:title>
  <dc:creator>sabri</dc:creator>
  <cp:lastModifiedBy>Erdem DANYER</cp:lastModifiedBy>
  <cp:revision>12</cp:revision>
  <dcterms:created xsi:type="dcterms:W3CDTF">2022-01-21T14:43:00Z</dcterms:created>
  <dcterms:modified xsi:type="dcterms:W3CDTF">2022-01-2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BFF3A2B8CB140BA7C6DD75DF050D7</vt:lpwstr>
  </property>
</Properties>
</file>